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5B836" w14:textId="1E843C73" w:rsidR="00547CBC" w:rsidRPr="00F36557" w:rsidRDefault="00547CBC" w:rsidP="00547CBC">
      <w:pPr>
        <w:jc w:val="center"/>
        <w:rPr>
          <w:b/>
          <w:bCs/>
          <w:sz w:val="40"/>
          <w:szCs w:val="40"/>
          <w:u w:val="single"/>
        </w:rPr>
      </w:pPr>
      <w:r w:rsidRPr="00F36557">
        <w:rPr>
          <w:b/>
          <w:bCs/>
          <w:sz w:val="40"/>
          <w:szCs w:val="40"/>
          <w:u w:val="single"/>
        </w:rPr>
        <w:t xml:space="preserve">Student </w:t>
      </w:r>
      <w:r>
        <w:rPr>
          <w:b/>
          <w:bCs/>
          <w:sz w:val="40"/>
          <w:szCs w:val="40"/>
          <w:u w:val="single"/>
        </w:rPr>
        <w:t>Welfare Committee 2022-202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4172"/>
        <w:gridCol w:w="3006"/>
      </w:tblGrid>
      <w:tr w:rsidR="00547CBC" w:rsidRPr="00F36557" w14:paraId="201AAB42" w14:textId="77777777" w:rsidTr="00506E3F">
        <w:tc>
          <w:tcPr>
            <w:tcW w:w="1838" w:type="dxa"/>
          </w:tcPr>
          <w:p w14:paraId="5CD8DE49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r. No.</w:t>
            </w:r>
          </w:p>
        </w:tc>
        <w:tc>
          <w:tcPr>
            <w:tcW w:w="4172" w:type="dxa"/>
          </w:tcPr>
          <w:p w14:paraId="06D47B3A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esignation</w:t>
            </w:r>
          </w:p>
        </w:tc>
        <w:tc>
          <w:tcPr>
            <w:tcW w:w="3006" w:type="dxa"/>
          </w:tcPr>
          <w:p w14:paraId="20881858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ame</w:t>
            </w:r>
          </w:p>
        </w:tc>
      </w:tr>
      <w:tr w:rsidR="00547CBC" w:rsidRPr="00F36557" w14:paraId="7912F6B5" w14:textId="77777777" w:rsidTr="00506E3F">
        <w:tc>
          <w:tcPr>
            <w:tcW w:w="1838" w:type="dxa"/>
            <w:vAlign w:val="center"/>
          </w:tcPr>
          <w:p w14:paraId="3A28BACC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172" w:type="dxa"/>
            <w:vAlign w:val="center"/>
          </w:tcPr>
          <w:p w14:paraId="47930A50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Chairman</w:t>
            </w:r>
          </w:p>
          <w:p w14:paraId="6EFF6F9C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  <w:cs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(Vice Principal/HOD)</w:t>
            </w:r>
          </w:p>
        </w:tc>
        <w:tc>
          <w:tcPr>
            <w:tcW w:w="3006" w:type="dxa"/>
          </w:tcPr>
          <w:p w14:paraId="586997A0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 xml:space="preserve">Dr. Tambe V.S., </w:t>
            </w:r>
          </w:p>
          <w:p w14:paraId="65EABAF3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Asst. Prof.</w:t>
            </w:r>
          </w:p>
        </w:tc>
      </w:tr>
      <w:tr w:rsidR="00547CBC" w:rsidRPr="00F36557" w14:paraId="1D1BABBC" w14:textId="77777777" w:rsidTr="00506E3F">
        <w:tc>
          <w:tcPr>
            <w:tcW w:w="1838" w:type="dxa"/>
            <w:vAlign w:val="center"/>
          </w:tcPr>
          <w:p w14:paraId="678F7650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4172" w:type="dxa"/>
          </w:tcPr>
          <w:p w14:paraId="05BABEF2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 xml:space="preserve">Member </w:t>
            </w:r>
          </w:p>
          <w:p w14:paraId="683C0242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(Faculty Representative)</w:t>
            </w:r>
          </w:p>
        </w:tc>
        <w:tc>
          <w:tcPr>
            <w:tcW w:w="3006" w:type="dxa"/>
          </w:tcPr>
          <w:p w14:paraId="612F8E98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Ms. Dongaonka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C. C.</w:t>
            </w: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787E3748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Asst. Prof</w:t>
            </w:r>
          </w:p>
        </w:tc>
      </w:tr>
      <w:tr w:rsidR="00547CBC" w:rsidRPr="00F36557" w14:paraId="35A40634" w14:textId="77777777" w:rsidTr="00506E3F">
        <w:tc>
          <w:tcPr>
            <w:tcW w:w="1838" w:type="dxa"/>
            <w:vAlign w:val="center"/>
          </w:tcPr>
          <w:p w14:paraId="49981866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4172" w:type="dxa"/>
          </w:tcPr>
          <w:p w14:paraId="6AECD75F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Member</w:t>
            </w:r>
          </w:p>
          <w:p w14:paraId="1B0F3AF2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(Faculty Representative – Female)</w:t>
            </w:r>
          </w:p>
        </w:tc>
        <w:tc>
          <w:tcPr>
            <w:tcW w:w="3006" w:type="dxa"/>
          </w:tcPr>
          <w:p w14:paraId="32550AE4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Dr. More S. D.,</w:t>
            </w:r>
          </w:p>
          <w:p w14:paraId="038F906B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Asst. Prof.</w:t>
            </w:r>
          </w:p>
        </w:tc>
      </w:tr>
      <w:tr w:rsidR="00547CBC" w:rsidRPr="00F36557" w14:paraId="1FC4507A" w14:textId="77777777" w:rsidTr="00506E3F">
        <w:trPr>
          <w:trHeight w:val="634"/>
        </w:trPr>
        <w:tc>
          <w:tcPr>
            <w:tcW w:w="1838" w:type="dxa"/>
            <w:vAlign w:val="center"/>
          </w:tcPr>
          <w:p w14:paraId="708ECE9B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4172" w:type="dxa"/>
          </w:tcPr>
          <w:p w14:paraId="319908B8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Member</w:t>
            </w:r>
          </w:p>
          <w:p w14:paraId="56F050C9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(Social Worker)</w:t>
            </w:r>
          </w:p>
        </w:tc>
        <w:tc>
          <w:tcPr>
            <w:tcW w:w="3006" w:type="dxa"/>
          </w:tcPr>
          <w:p w14:paraId="5C5815F8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Dr. Vichare V.S.,</w:t>
            </w:r>
          </w:p>
          <w:p w14:paraId="3A4FBAF6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Asst. Prof.</w:t>
            </w:r>
          </w:p>
        </w:tc>
      </w:tr>
      <w:tr w:rsidR="00547CBC" w:rsidRPr="00F36557" w14:paraId="28DF0D68" w14:textId="77777777" w:rsidTr="00506E3F">
        <w:tc>
          <w:tcPr>
            <w:tcW w:w="1838" w:type="dxa"/>
            <w:vAlign w:val="center"/>
          </w:tcPr>
          <w:p w14:paraId="49501B62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4172" w:type="dxa"/>
          </w:tcPr>
          <w:p w14:paraId="213747E2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Member</w:t>
            </w:r>
          </w:p>
          <w:p w14:paraId="60CD754D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(Counsellor)</w:t>
            </w:r>
          </w:p>
        </w:tc>
        <w:tc>
          <w:tcPr>
            <w:tcW w:w="3006" w:type="dxa"/>
          </w:tcPr>
          <w:p w14:paraId="451A00C3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Dr.Nagarkar</w:t>
            </w:r>
            <w:proofErr w:type="gramEnd"/>
            <w:r w:rsidRPr="00F36557">
              <w:rPr>
                <w:rFonts w:ascii="Times New Roman" w:hAnsi="Times New Roman" w:cs="Times New Roman"/>
                <w:sz w:val="28"/>
                <w:szCs w:val="28"/>
              </w:rPr>
              <w:t xml:space="preserve"> R.,</w:t>
            </w:r>
          </w:p>
          <w:p w14:paraId="119C0100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 xml:space="preserve"> Counsellor</w:t>
            </w:r>
          </w:p>
        </w:tc>
      </w:tr>
      <w:tr w:rsidR="00547CBC" w:rsidRPr="00F36557" w14:paraId="780DFDD3" w14:textId="77777777" w:rsidTr="00506E3F">
        <w:tc>
          <w:tcPr>
            <w:tcW w:w="1838" w:type="dxa"/>
            <w:vAlign w:val="center"/>
          </w:tcPr>
          <w:p w14:paraId="10120F4C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4172" w:type="dxa"/>
          </w:tcPr>
          <w:p w14:paraId="1FE19926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Member</w:t>
            </w:r>
          </w:p>
          <w:p w14:paraId="2CBD05AC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(Student Council Office Bearer)</w:t>
            </w:r>
          </w:p>
        </w:tc>
        <w:tc>
          <w:tcPr>
            <w:tcW w:w="3006" w:type="dxa"/>
          </w:tcPr>
          <w:p w14:paraId="6A8F5A2B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Ms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Shweta Wangvad,</w:t>
            </w:r>
          </w:p>
          <w:p w14:paraId="188316CA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Final Year</w:t>
            </w:r>
          </w:p>
        </w:tc>
      </w:tr>
      <w:tr w:rsidR="00547CBC" w:rsidRPr="00F36557" w14:paraId="67C65D3F" w14:textId="77777777" w:rsidTr="00506E3F">
        <w:tc>
          <w:tcPr>
            <w:tcW w:w="1838" w:type="dxa"/>
            <w:vAlign w:val="center"/>
          </w:tcPr>
          <w:p w14:paraId="4BCF7B91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4172" w:type="dxa"/>
          </w:tcPr>
          <w:p w14:paraId="71C44383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Member</w:t>
            </w:r>
          </w:p>
          <w:p w14:paraId="115EF0A1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(Student Council Office Bearer)</w:t>
            </w:r>
          </w:p>
        </w:tc>
        <w:tc>
          <w:tcPr>
            <w:tcW w:w="3006" w:type="dxa"/>
          </w:tcPr>
          <w:p w14:paraId="024203AB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Ms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Siddhi Kumbhar</w:t>
            </w: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</w:p>
          <w:p w14:paraId="39936CEC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Final Year</w:t>
            </w:r>
          </w:p>
        </w:tc>
      </w:tr>
      <w:tr w:rsidR="00547CBC" w:rsidRPr="00F36557" w14:paraId="47F54FED" w14:textId="77777777" w:rsidTr="00506E3F">
        <w:tc>
          <w:tcPr>
            <w:tcW w:w="1838" w:type="dxa"/>
            <w:vAlign w:val="center"/>
          </w:tcPr>
          <w:p w14:paraId="3FF41D9E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4172" w:type="dxa"/>
          </w:tcPr>
          <w:p w14:paraId="1321072D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Member</w:t>
            </w:r>
          </w:p>
          <w:p w14:paraId="751CF57A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(Student Council Office Bearer)</w:t>
            </w:r>
          </w:p>
        </w:tc>
        <w:tc>
          <w:tcPr>
            <w:tcW w:w="3006" w:type="dxa"/>
          </w:tcPr>
          <w:p w14:paraId="730248FF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 xml:space="preserve">Ms. Vaishnavi Karpe, </w:t>
            </w:r>
          </w:p>
          <w:p w14:paraId="39B74C42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inal</w:t>
            </w: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 xml:space="preserve"> Year</w:t>
            </w:r>
          </w:p>
        </w:tc>
      </w:tr>
      <w:tr w:rsidR="00547CBC" w:rsidRPr="00F36557" w14:paraId="4AA48944" w14:textId="77777777" w:rsidTr="00506E3F">
        <w:tc>
          <w:tcPr>
            <w:tcW w:w="1838" w:type="dxa"/>
            <w:vAlign w:val="center"/>
          </w:tcPr>
          <w:p w14:paraId="290809AC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4172" w:type="dxa"/>
          </w:tcPr>
          <w:p w14:paraId="3467C568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Member</w:t>
            </w:r>
          </w:p>
          <w:p w14:paraId="0C0CE9EC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  <w:cs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(Student Council Office Bearer)</w:t>
            </w:r>
          </w:p>
        </w:tc>
        <w:tc>
          <w:tcPr>
            <w:tcW w:w="3006" w:type="dxa"/>
            <w:vAlign w:val="center"/>
          </w:tcPr>
          <w:p w14:paraId="6676AC9E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>Ms. Shubhangi Bacchav,</w:t>
            </w:r>
          </w:p>
          <w:p w14:paraId="71C917D7" w14:textId="77777777" w:rsidR="00547CBC" w:rsidRPr="00F36557" w:rsidRDefault="00547CBC" w:rsidP="00506E3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Final</w:t>
            </w:r>
            <w:r w:rsidRPr="00F36557">
              <w:rPr>
                <w:rFonts w:ascii="Times New Roman" w:hAnsi="Times New Roman" w:cs="Times New Roman"/>
                <w:sz w:val="28"/>
                <w:szCs w:val="28"/>
              </w:rPr>
              <w:t xml:space="preserve"> Year</w:t>
            </w:r>
          </w:p>
        </w:tc>
      </w:tr>
    </w:tbl>
    <w:p w14:paraId="2532E0C7" w14:textId="77777777" w:rsidR="00547CBC" w:rsidRDefault="00547CBC" w:rsidP="00547CBC">
      <w:pPr>
        <w:jc w:val="center"/>
        <w:rPr>
          <w:sz w:val="40"/>
          <w:szCs w:val="40"/>
        </w:rPr>
      </w:pPr>
    </w:p>
    <w:p w14:paraId="2BE5FB6D" w14:textId="77777777" w:rsidR="00547CBC" w:rsidRDefault="00547CBC" w:rsidP="00547CBC">
      <w:pPr>
        <w:jc w:val="center"/>
        <w:rPr>
          <w:sz w:val="40"/>
          <w:szCs w:val="40"/>
        </w:rPr>
      </w:pPr>
    </w:p>
    <w:p w14:paraId="65602717" w14:textId="77777777" w:rsidR="00345F8A" w:rsidRDefault="00000000"/>
    <w:sectPr w:rsidR="00345F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NzcytLSwBBLmFko6SsGpxcWZ+XkgBYa1AJ5tRfosAAAA"/>
  </w:docVars>
  <w:rsids>
    <w:rsidRoot w:val="00C80C29"/>
    <w:rsid w:val="00230536"/>
    <w:rsid w:val="00547CBC"/>
    <w:rsid w:val="00861991"/>
    <w:rsid w:val="00C8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16484"/>
  <w15:chartTrackingRefBased/>
  <w15:docId w15:val="{FDACAACE-D9CE-4845-B5E5-56C4C961A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C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7C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4</Characters>
  <Application>Microsoft Office Word</Application>
  <DocSecurity>0</DocSecurity>
  <Lines>4</Lines>
  <Paragraphs>1</Paragraphs>
  <ScaleCrop>false</ScaleCrop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tali Dongaonkar</dc:creator>
  <cp:keywords/>
  <dc:description/>
  <cp:lastModifiedBy>Chaitali Dongaonkar</cp:lastModifiedBy>
  <cp:revision>2</cp:revision>
  <dcterms:created xsi:type="dcterms:W3CDTF">2022-08-12T11:26:00Z</dcterms:created>
  <dcterms:modified xsi:type="dcterms:W3CDTF">2022-08-12T11:27:00Z</dcterms:modified>
</cp:coreProperties>
</file>